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55CF5" w14:textId="7445488D" w:rsidR="00137DF3" w:rsidRDefault="000D0E05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 w:rsidRPr="000D0E05">
        <w:rPr>
          <w:rFonts w:ascii="Arial" w:hAnsi="Arial" w:cs="Arial"/>
          <w:sz w:val="24"/>
          <w:szCs w:val="24"/>
        </w:rPr>
        <w:t xml:space="preserve">E6: Alex </w:t>
      </w:r>
      <w:proofErr w:type="spellStart"/>
      <w:r w:rsidRPr="000D0E05">
        <w:rPr>
          <w:rFonts w:ascii="Arial" w:hAnsi="Arial" w:cs="Arial"/>
          <w:sz w:val="24"/>
          <w:szCs w:val="24"/>
        </w:rPr>
        <w:t>Felderean</w:t>
      </w:r>
      <w:proofErr w:type="spellEnd"/>
      <w:r w:rsidRPr="000D0E05">
        <w:rPr>
          <w:rFonts w:ascii="Arial" w:hAnsi="Arial" w:cs="Arial"/>
          <w:sz w:val="24"/>
          <w:szCs w:val="24"/>
        </w:rPr>
        <w:t>, Lauren Hawkinson, Grace Jiang, Daniel Rihm</w:t>
      </w:r>
    </w:p>
    <w:p w14:paraId="20FD4EE6" w14:textId="1E549233" w:rsidR="000D0E05" w:rsidRDefault="000D0E05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lingan</w:t>
      </w:r>
      <w:proofErr w:type="spellEnd"/>
      <w:r>
        <w:rPr>
          <w:rFonts w:ascii="Arial" w:hAnsi="Arial" w:cs="Arial"/>
          <w:sz w:val="24"/>
          <w:szCs w:val="24"/>
        </w:rPr>
        <w:t xml:space="preserve"> 12:40</w:t>
      </w:r>
    </w:p>
    <w:p w14:paraId="2D79787C" w14:textId="77777777" w:rsidR="00E67E72" w:rsidRDefault="00E67E72" w:rsidP="000D0E05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DC6CC88" w14:textId="2C1B7146" w:rsidR="000D0E05" w:rsidRDefault="000D0E05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unction: </w:t>
      </w:r>
      <w:proofErr w:type="gramStart"/>
      <w:r w:rsidRPr="00E67E72">
        <w:rPr>
          <w:rFonts w:ascii="Arial" w:hAnsi="Arial" w:cs="Arial"/>
          <w:color w:val="385623" w:themeColor="accent6" w:themeShade="80"/>
          <w:sz w:val="24"/>
          <w:szCs w:val="24"/>
        </w:rPr>
        <w:t>Robot</w:t>
      </w:r>
      <w:r>
        <w:rPr>
          <w:rFonts w:ascii="Arial" w:hAnsi="Arial" w:cs="Arial"/>
          <w:sz w:val="24"/>
          <w:szCs w:val="24"/>
        </w:rPr>
        <w:t>::</w:t>
      </w:r>
      <w:proofErr w:type="spellStart"/>
      <w:proofErr w:type="gramEnd"/>
      <w:r w:rsidRPr="00E67E72">
        <w:rPr>
          <w:rFonts w:ascii="Arial" w:hAnsi="Arial" w:cs="Arial"/>
          <w:color w:val="1F3864" w:themeColor="accent1" w:themeShade="80"/>
          <w:sz w:val="24"/>
          <w:szCs w:val="24"/>
        </w:rPr>
        <w:t>moveUnbounded</w:t>
      </w:r>
      <w:proofErr w:type="spellEnd"/>
    </w:p>
    <w:p w14:paraId="33D55A4E" w14:textId="5808744B" w:rsidR="000D0E05" w:rsidRDefault="00E67E72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scription:</w:t>
      </w:r>
    </w:p>
    <w:p w14:paraId="7473221D" w14:textId="77777777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FF0B68E" w14:textId="77777777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E67E72">
        <w:rPr>
          <w:rFonts w:ascii="Consolas" w:eastAsia="Times New Roman" w:hAnsi="Consolas" w:cs="Times New Roman"/>
          <w:color w:val="569CD6"/>
          <w:sz w:val="21"/>
          <w:szCs w:val="21"/>
        </w:rPr>
        <w:t>@brief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Moves the robot in the specified direction at the specified speed.</w:t>
      </w:r>
    </w:p>
    <w:p w14:paraId="509867E3" w14:textId="437E1F4B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Requires 0 &lt; speed &lt; 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100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D 0 &lt; angle &lt; 360.</w:t>
      </w:r>
    </w:p>
    <w:p w14:paraId="01D64483" w14:textId="77777777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</w:p>
    <w:p w14:paraId="140F0F4A" w14:textId="4F4DE70D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E67E72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67E72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angle </w:t>
      </w:r>
      <w:proofErr w:type="gramStart"/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gramEnd"/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ngle at which the robot moves at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in degrees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558E5D2" w14:textId="77777777" w:rsid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E67E72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67E72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speed </w:t>
      </w:r>
      <w:proofErr w:type="gramStart"/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gramEnd"/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peed at which the robot should move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as a percent</w:t>
      </w:r>
    </w:p>
    <w:p w14:paraId="20CA381E" w14:textId="4A0A38F6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* </w:t>
      </w:r>
      <w:proofErr w:type="gramStart"/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of</w:t>
      </w:r>
      <w:proofErr w:type="gramEnd"/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max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motor speed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8D7A427" w14:textId="77777777" w:rsidR="00E67E72" w:rsidRPr="00E67E72" w:rsidRDefault="00E67E72" w:rsidP="00E67E72">
      <w:pPr>
        <w:shd w:val="clear" w:color="auto" w:fill="E7E6E6" w:themeFill="background2"/>
        <w:spacing w:after="0" w:line="276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7E72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5762578F" w14:textId="1FFDDCF2" w:rsidR="00E67E72" w:rsidRDefault="00E67E72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seudocode:</w:t>
      </w:r>
    </w:p>
    <w:p w14:paraId="6435BCB7" w14:textId="5A63BDE6" w:rsidR="0009071C" w:rsidRPr="0009071C" w:rsidRDefault="0009071C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09071C">
        <w:rPr>
          <w:rFonts w:ascii="Consolas" w:eastAsia="Times New Roman" w:hAnsi="Consolas" w:cs="Times New Roman"/>
          <w:color w:val="795E26"/>
          <w:sz w:val="21"/>
          <w:szCs w:val="21"/>
        </w:rPr>
        <w:t>moveUnbounded</w:t>
      </w:r>
      <w:proofErr w:type="spellEnd"/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="00B256E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angle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="00B256E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speed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 w:rsidR="00B256E9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</w:p>
    <w:p w14:paraId="7C95B48F" w14:textId="7C7BAEED" w:rsidR="0009071C" w:rsidRPr="0009071C" w:rsidRDefault="0009071C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   </w:t>
      </w:r>
      <w:r w:rsidR="00B256E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motorFS</w:t>
      </w:r>
      <w:proofErr w:type="spellEnd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=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speed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proofErr w:type="gramStart"/>
      <w:r w:rsidRPr="0009071C">
        <w:rPr>
          <w:rFonts w:ascii="Consolas" w:eastAsia="Times New Roman" w:hAnsi="Consolas" w:cs="Times New Roman"/>
          <w:color w:val="795E26"/>
          <w:sz w:val="21"/>
          <w:szCs w:val="21"/>
        </w:rPr>
        <w:t>cos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MOTOR_FRONT_ANGLE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PI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/ </w:t>
      </w:r>
      <w:r w:rsidRPr="0009071C">
        <w:rPr>
          <w:rFonts w:ascii="Consolas" w:eastAsia="Times New Roman" w:hAnsi="Consolas" w:cs="Times New Roman"/>
          <w:color w:val="098658"/>
          <w:sz w:val="21"/>
          <w:szCs w:val="21"/>
        </w:rPr>
        <w:t>180.0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angle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PI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/ </w:t>
      </w:r>
      <w:r w:rsidRPr="0009071C">
        <w:rPr>
          <w:rFonts w:ascii="Consolas" w:eastAsia="Times New Roman" w:hAnsi="Consolas" w:cs="Times New Roman"/>
          <w:color w:val="098658"/>
          <w:sz w:val="21"/>
          <w:szCs w:val="21"/>
        </w:rPr>
        <w:t>180.0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63CCA5D" w14:textId="2FF2A6F8" w:rsidR="0009071C" w:rsidRPr="0009071C" w:rsidRDefault="0009071C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   </w:t>
      </w:r>
      <w:r w:rsidR="00B256E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motorLS</w:t>
      </w:r>
      <w:proofErr w:type="spellEnd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=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speed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proofErr w:type="gramStart"/>
      <w:r w:rsidRPr="0009071C">
        <w:rPr>
          <w:rFonts w:ascii="Consolas" w:eastAsia="Times New Roman" w:hAnsi="Consolas" w:cs="Times New Roman"/>
          <w:color w:val="795E26"/>
          <w:sz w:val="21"/>
          <w:szCs w:val="21"/>
        </w:rPr>
        <w:t>cos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MOTOR_LEFT_ANGLE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PI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/ </w:t>
      </w:r>
      <w:r w:rsidRPr="0009071C">
        <w:rPr>
          <w:rFonts w:ascii="Consolas" w:eastAsia="Times New Roman" w:hAnsi="Consolas" w:cs="Times New Roman"/>
          <w:color w:val="098658"/>
          <w:sz w:val="21"/>
          <w:szCs w:val="21"/>
        </w:rPr>
        <w:t>180.0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angle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PI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/ </w:t>
      </w:r>
      <w:r w:rsidRPr="0009071C">
        <w:rPr>
          <w:rFonts w:ascii="Consolas" w:eastAsia="Times New Roman" w:hAnsi="Consolas" w:cs="Times New Roman"/>
          <w:color w:val="098658"/>
          <w:sz w:val="21"/>
          <w:szCs w:val="21"/>
        </w:rPr>
        <w:t>180.0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52C015E" w14:textId="0AFC4F17" w:rsidR="0009071C" w:rsidRPr="0009071C" w:rsidRDefault="0009071C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   </w:t>
      </w:r>
      <w:r w:rsidR="00B256E9">
        <w:rPr>
          <w:rFonts w:ascii="Consolas" w:eastAsia="Times New Roman" w:hAnsi="Consolas" w:cs="Times New Roman"/>
          <w:color w:val="0000FF"/>
          <w:sz w:val="21"/>
          <w:szCs w:val="21"/>
        </w:rPr>
        <w:t>var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motorRS</w:t>
      </w:r>
      <w:proofErr w:type="spellEnd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=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speed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proofErr w:type="gramStart"/>
      <w:r w:rsidRPr="0009071C">
        <w:rPr>
          <w:rFonts w:ascii="Consolas" w:eastAsia="Times New Roman" w:hAnsi="Consolas" w:cs="Times New Roman"/>
          <w:color w:val="795E26"/>
          <w:sz w:val="21"/>
          <w:szCs w:val="21"/>
        </w:rPr>
        <w:t>cos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MOTOR_RIGHT_ANGLE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</w:t>
      </w:r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PI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/ </w:t>
      </w:r>
      <w:r w:rsidRPr="0009071C">
        <w:rPr>
          <w:rFonts w:ascii="Consolas" w:eastAsia="Times New Roman" w:hAnsi="Consolas" w:cs="Times New Roman"/>
          <w:color w:val="098658"/>
          <w:sz w:val="21"/>
          <w:szCs w:val="21"/>
        </w:rPr>
        <w:t>180.0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</w:t>
      </w:r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angle 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r w:rsidRPr="0009071C">
        <w:rPr>
          <w:rFonts w:ascii="Consolas" w:eastAsia="Times New Roman" w:hAnsi="Consolas" w:cs="Times New Roman"/>
          <w:color w:val="0000FF"/>
          <w:sz w:val="21"/>
          <w:szCs w:val="21"/>
        </w:rPr>
        <w:t>PI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/ </w:t>
      </w:r>
      <w:r w:rsidRPr="0009071C">
        <w:rPr>
          <w:rFonts w:ascii="Consolas" w:eastAsia="Times New Roman" w:hAnsi="Consolas" w:cs="Times New Roman"/>
          <w:color w:val="098658"/>
          <w:sz w:val="21"/>
          <w:szCs w:val="21"/>
        </w:rPr>
        <w:t>180.0</w:t>
      </w: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43D33BC" w14:textId="77777777" w:rsidR="0009071C" w:rsidRPr="0009071C" w:rsidRDefault="0009071C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F6A32A" w14:textId="0C72D46A" w:rsidR="0009071C" w:rsidRPr="0009071C" w:rsidRDefault="0009071C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   </w:t>
      </w:r>
      <w:proofErr w:type="spellStart"/>
      <w:proofErr w:type="gramStart"/>
      <w:r w:rsidRPr="0009071C">
        <w:rPr>
          <w:rFonts w:ascii="Consolas" w:eastAsia="Times New Roman" w:hAnsi="Consolas" w:cs="Times New Roman"/>
          <w:color w:val="795E26"/>
          <w:sz w:val="21"/>
          <w:szCs w:val="21"/>
        </w:rPr>
        <w:t>setMotorPercent</w:t>
      </w:r>
      <w:proofErr w:type="spellEnd"/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proofErr w:type="gramEnd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motorFS</w:t>
      </w:r>
      <w:proofErr w:type="spellEnd"/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motorLS</w:t>
      </w:r>
      <w:proofErr w:type="spellEnd"/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09071C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motorRS</w:t>
      </w:r>
      <w:proofErr w:type="spellEnd"/>
      <w:r w:rsidRPr="0009071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12DE6371" w14:textId="56413577" w:rsidR="0009071C" w:rsidRPr="0009071C" w:rsidRDefault="00B256E9" w:rsidP="0009071C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256E9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  <w:r>
        <w:rPr>
          <w:rFonts w:ascii="Consolas" w:eastAsia="Times New Roman" w:hAnsi="Consolas" w:cs="Times New Roman"/>
          <w:color w:val="0000FF"/>
          <w:sz w:val="21"/>
          <w:szCs w:val="21"/>
        </w:rPr>
        <w:t xml:space="preserve"> </w:t>
      </w:r>
      <w:proofErr w:type="spellStart"/>
      <w:r w:rsidRPr="0009071C">
        <w:rPr>
          <w:rFonts w:ascii="Consolas" w:eastAsia="Times New Roman" w:hAnsi="Consolas" w:cs="Times New Roman"/>
          <w:color w:val="795E26"/>
          <w:sz w:val="21"/>
          <w:szCs w:val="21"/>
        </w:rPr>
        <w:t>moveUnbounded</w:t>
      </w:r>
      <w:proofErr w:type="spellEnd"/>
    </w:p>
    <w:p w14:paraId="1DD57376" w14:textId="00F6D026" w:rsidR="0009071C" w:rsidRDefault="0009071C" w:rsidP="000D0E05">
      <w:pPr>
        <w:pBdr>
          <w:bottom w:val="single" w:sz="12" w:space="1" w:color="auto"/>
        </w:pBdr>
        <w:spacing w:after="0" w:line="360" w:lineRule="auto"/>
        <w:rPr>
          <w:rFonts w:ascii="Arial" w:hAnsi="Arial" w:cs="Arial"/>
          <w:sz w:val="24"/>
          <w:szCs w:val="24"/>
        </w:rPr>
      </w:pPr>
    </w:p>
    <w:p w14:paraId="31D0A30E" w14:textId="77777777" w:rsidR="003A4625" w:rsidRDefault="003A4625" w:rsidP="000D0E05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286F785E" w14:textId="4FD0E00C" w:rsidR="00A366F9" w:rsidRDefault="00B256E9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d </w:t>
      </w:r>
      <w:proofErr w:type="spellStart"/>
      <w:r w:rsidR="00A366F9" w:rsidRPr="0009071C">
        <w:rPr>
          <w:rFonts w:ascii="Consolas" w:eastAsia="Times New Roman" w:hAnsi="Consolas" w:cs="Times New Roman"/>
          <w:color w:val="795E26"/>
          <w:sz w:val="21"/>
          <w:szCs w:val="21"/>
          <w:shd w:val="clear" w:color="auto" w:fill="E7E6E6" w:themeFill="background2"/>
        </w:rPr>
        <w:t>setMotorPercent</w:t>
      </w:r>
      <w:proofErr w:type="spellEnd"/>
      <w:r w:rsidR="00A366F9">
        <w:rPr>
          <w:rFonts w:ascii="Arial" w:hAnsi="Arial" w:cs="Arial"/>
          <w:sz w:val="24"/>
          <w:szCs w:val="24"/>
        </w:rPr>
        <w:t xml:space="preserve"> </w:t>
      </w:r>
      <w:r w:rsidR="00A366F9">
        <w:rPr>
          <w:rFonts w:ascii="Arial" w:hAnsi="Arial" w:cs="Arial"/>
          <w:sz w:val="24"/>
          <w:szCs w:val="24"/>
        </w:rPr>
        <w:t xml:space="preserve">is </w:t>
      </w:r>
      <w:r w:rsidR="003A4625">
        <w:rPr>
          <w:rFonts w:ascii="Arial" w:hAnsi="Arial" w:cs="Arial"/>
          <w:sz w:val="24"/>
          <w:szCs w:val="24"/>
        </w:rPr>
        <w:t xml:space="preserve">formally </w:t>
      </w:r>
      <w:r w:rsidR="00A366F9">
        <w:rPr>
          <w:rFonts w:ascii="Arial" w:hAnsi="Arial" w:cs="Arial"/>
          <w:sz w:val="24"/>
          <w:szCs w:val="24"/>
        </w:rPr>
        <w:t>defined as:</w:t>
      </w:r>
    </w:p>
    <w:p w14:paraId="3D171B58" w14:textId="77777777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A80D151" w14:textId="5AC2C55D" w:rsid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A366F9">
        <w:rPr>
          <w:rFonts w:ascii="Consolas" w:eastAsia="Times New Roman" w:hAnsi="Consolas" w:cs="Times New Roman"/>
          <w:color w:val="569CD6"/>
          <w:sz w:val="21"/>
          <w:szCs w:val="21"/>
        </w:rPr>
        <w:t>@brief</w:t>
      </w: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ets all motors' </w:t>
      </w:r>
      <w:proofErr w:type="spellStart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percents</w:t>
      </w:r>
      <w:proofErr w:type="spellEnd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o the specified amounts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D1A5E5E" w14:textId="4081C562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* Requires 0 &lt; [all parameters] &lt; 100.</w:t>
      </w:r>
    </w:p>
    <w:p w14:paraId="7AEADBCD" w14:textId="77777777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</w:p>
    <w:p w14:paraId="1EFF3D56" w14:textId="52387A3D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A366F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fSpeed</w:t>
      </w:r>
      <w:proofErr w:type="spellEnd"/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proofErr w:type="gramStart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gramEnd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ront motor's speed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0E0DB71" w14:textId="5BB65551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A366F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lSpeed</w:t>
      </w:r>
      <w:proofErr w:type="spellEnd"/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proofErr w:type="gramStart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gramEnd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eft motor's speed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D4F57AB" w14:textId="7CF3F87C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A366F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spellStart"/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rSpeed</w:t>
      </w:r>
      <w:proofErr w:type="spellEnd"/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proofErr w:type="gramStart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gramEnd"/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right motor's speed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7E2F7E4" w14:textId="77777777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6BC6A590" w14:textId="55E11409" w:rsidR="00B256E9" w:rsidRDefault="00A366F9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36CA7679" w14:textId="78604BA9" w:rsidR="00A366F9" w:rsidRDefault="00A366F9" w:rsidP="000D0E05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d </w:t>
      </w:r>
      <w:r w:rsidRPr="0009071C">
        <w:rPr>
          <w:rFonts w:ascii="Consolas" w:eastAsia="Times New Roman" w:hAnsi="Consolas" w:cs="Times New Roman"/>
          <w:color w:val="795E26"/>
          <w:sz w:val="21"/>
          <w:szCs w:val="21"/>
          <w:shd w:val="clear" w:color="auto" w:fill="E7E6E6" w:themeFill="background2"/>
        </w:rPr>
        <w:t>cos</w:t>
      </w:r>
      <w:r>
        <w:rPr>
          <w:rFonts w:ascii="Arial" w:hAnsi="Arial" w:cs="Arial"/>
          <w:sz w:val="24"/>
          <w:szCs w:val="24"/>
        </w:rPr>
        <w:t xml:space="preserve"> is </w:t>
      </w:r>
      <w:r w:rsidR="003A4625">
        <w:rPr>
          <w:rFonts w:ascii="Arial" w:hAnsi="Arial" w:cs="Arial"/>
          <w:sz w:val="24"/>
          <w:szCs w:val="24"/>
        </w:rPr>
        <w:t xml:space="preserve">formally </w:t>
      </w:r>
      <w:r>
        <w:rPr>
          <w:rFonts w:ascii="Arial" w:hAnsi="Arial" w:cs="Arial"/>
          <w:sz w:val="24"/>
          <w:szCs w:val="24"/>
        </w:rPr>
        <w:t>defined as:</w:t>
      </w:r>
    </w:p>
    <w:p w14:paraId="57EA776F" w14:textId="77777777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8F4C82C" w14:textId="174AFC30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A366F9">
        <w:rPr>
          <w:rFonts w:ascii="Consolas" w:eastAsia="Times New Roman" w:hAnsi="Consolas" w:cs="Times New Roman"/>
          <w:color w:val="569CD6"/>
          <w:sz w:val="21"/>
          <w:szCs w:val="21"/>
        </w:rPr>
        <w:t>@brief</w:t>
      </w: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="003A4625">
        <w:rPr>
          <w:rFonts w:ascii="Consolas" w:eastAsia="Times New Roman" w:hAnsi="Consolas" w:cs="Times New Roman"/>
          <w:color w:val="6A9955"/>
          <w:sz w:val="21"/>
          <w:szCs w:val="21"/>
        </w:rPr>
        <w:t>Computes cosine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1B03193" w14:textId="77777777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</w:p>
    <w:p w14:paraId="1F1E5D31" w14:textId="65CF9A97" w:rsid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* </w:t>
      </w:r>
      <w:r w:rsidRPr="00A366F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x</w:t>
      </w:r>
      <w:r w:rsidRPr="00A366F9"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 xml:space="preserve"> </w:t>
      </w:r>
      <w:r w:rsidR="003A4625">
        <w:rPr>
          <w:rFonts w:ascii="Consolas" w:eastAsia="Times New Roman" w:hAnsi="Consolas" w:cs="Times New Roman"/>
          <w:color w:val="6A9955"/>
          <w:sz w:val="21"/>
          <w:szCs w:val="21"/>
        </w:rPr>
        <w:t>Any angle in radians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0F04A68" w14:textId="0585DFD6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* </w:t>
      </w:r>
      <w:r>
        <w:rPr>
          <w:rFonts w:ascii="Consolas" w:eastAsia="Times New Roman" w:hAnsi="Consolas" w:cs="Times New Roman"/>
          <w:color w:val="569CD6"/>
          <w:sz w:val="21"/>
          <w:szCs w:val="21"/>
        </w:rPr>
        <w:t xml:space="preserve">@returns </w:t>
      </w:r>
      <w:proofErr w:type="gramStart"/>
      <w:r>
        <w:rPr>
          <w:rFonts w:ascii="Consolas" w:eastAsia="Times New Roman" w:hAnsi="Consolas" w:cs="Times New Roman"/>
          <w:color w:val="6A9955"/>
          <w:sz w:val="21"/>
          <w:szCs w:val="21"/>
        </w:rPr>
        <w:t>The</w:t>
      </w:r>
      <w:proofErr w:type="gramEnd"/>
      <w:r>
        <w:rPr>
          <w:rFonts w:ascii="Consolas" w:eastAsia="Times New Roman" w:hAnsi="Consolas" w:cs="Times New Roman"/>
          <w:color w:val="6A9955"/>
          <w:sz w:val="21"/>
          <w:szCs w:val="21"/>
        </w:rPr>
        <w:t xml:space="preserve"> cosine of </w:t>
      </w:r>
      <w:r>
        <w:rPr>
          <w:rFonts w:ascii="Consolas" w:eastAsia="Times New Roman" w:hAnsi="Consolas" w:cs="Times New Roman"/>
          <w:color w:val="C45911" w:themeColor="accent2" w:themeShade="BF"/>
          <w:sz w:val="21"/>
          <w:szCs w:val="21"/>
        </w:rPr>
        <w:t>x</w:t>
      </w:r>
      <w:r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196BE9F" w14:textId="4765AAB0" w:rsidR="00A366F9" w:rsidRPr="00A366F9" w:rsidRDefault="00A366F9" w:rsidP="00A366F9">
      <w:pPr>
        <w:shd w:val="clear" w:color="auto" w:fill="E7E6E6" w:themeFill="background2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66F9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sectPr w:rsidR="00A366F9" w:rsidRPr="00A366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NDY0MTA3MTcysrBU0lEKTi0uzszPAykwrAUAL3e3piwAAAA="/>
  </w:docVars>
  <w:rsids>
    <w:rsidRoot w:val="000D0E05"/>
    <w:rsid w:val="0009071C"/>
    <w:rsid w:val="000D0E05"/>
    <w:rsid w:val="00137DF3"/>
    <w:rsid w:val="003A4625"/>
    <w:rsid w:val="00A366F9"/>
    <w:rsid w:val="00B23432"/>
    <w:rsid w:val="00B256E9"/>
    <w:rsid w:val="00E67E72"/>
    <w:rsid w:val="00F354A6"/>
    <w:rsid w:val="00F43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3631B"/>
  <w15:chartTrackingRefBased/>
  <w15:docId w15:val="{1B36CD7B-2EF1-4D70-81B2-971AC745A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66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1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1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7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2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95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5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1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86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hm, Daniel</dc:creator>
  <cp:keywords/>
  <dc:description/>
  <cp:lastModifiedBy>Rihm, Daniel</cp:lastModifiedBy>
  <cp:revision>1</cp:revision>
  <dcterms:created xsi:type="dcterms:W3CDTF">2022-03-07T02:18:00Z</dcterms:created>
  <dcterms:modified xsi:type="dcterms:W3CDTF">2022-03-07T02:47:00Z</dcterms:modified>
</cp:coreProperties>
</file>